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776B03EB" w14:textId="3173949F" w:rsidR="002271EF" w:rsidRPr="006C388F" w:rsidRDefault="002271EF" w:rsidP="001D596B">
      <w:pPr>
        <w:widowControl w:val="0"/>
        <w:autoSpaceDE w:val="0"/>
        <w:autoSpaceDN w:val="0"/>
        <w:adjustRightInd w:val="0"/>
        <w:spacing w:after="0pt" w:line="12pt" w:lineRule="auto"/>
        <w:jc w:val="center"/>
        <w:rPr>
          <w:rFonts w:ascii="Arial" w:hAnsi="Arial" w:cs="Arial"/>
          <w:b/>
          <w:bCs/>
          <w:color w:val="2C446F"/>
          <w:sz w:val="36"/>
          <w:szCs w:val="36"/>
        </w:rPr>
      </w:pPr>
      <w:r w:rsidRPr="006C388F">
        <w:rPr>
          <w:rFonts w:ascii="Arial" w:hAnsi="Arial" w:cs="Arial"/>
          <w:b/>
          <w:bCs/>
          <w:color w:val="2C446F"/>
          <w:sz w:val="36"/>
          <w:szCs w:val="36"/>
        </w:rPr>
        <w:t>Nicolas Martinez</w:t>
      </w:r>
      <w:r w:rsidR="00F6400B" w:rsidRPr="006C388F">
        <w:rPr>
          <w:rFonts w:ascii="Arial" w:hAnsi="Arial" w:cs="Arial"/>
          <w:b/>
          <w:bCs/>
          <w:color w:val="2C446F"/>
          <w:sz w:val="36"/>
          <w:szCs w:val="36"/>
        </w:rPr>
        <w:t xml:space="preserve"> Keidong</w:t>
      </w:r>
    </w:p>
    <w:p w14:paraId="03CC9A25" w14:textId="1AA991A5" w:rsidR="00FD2A82" w:rsidRDefault="004D2C43" w:rsidP="00B97914">
      <w:pPr>
        <w:widowControl w:val="0"/>
        <w:autoSpaceDE w:val="0"/>
        <w:autoSpaceDN w:val="0"/>
        <w:adjustRightInd w:val="0"/>
        <w:spacing w:after="0pt" w:line="12pt" w:lineRule="auto"/>
        <w:ind w:start="108pt" w:firstLine="36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puter Programmer</w:t>
      </w:r>
      <w:r w:rsidR="00FD2A82">
        <w:rPr>
          <w:rFonts w:ascii="Arial" w:hAnsi="Arial" w:cs="Arial"/>
          <w:sz w:val="21"/>
          <w:szCs w:val="21"/>
        </w:rPr>
        <w:t xml:space="preserve"> </w:t>
      </w:r>
      <w:r w:rsidR="00B97914">
        <w:rPr>
          <w:rFonts w:ascii="Arial" w:hAnsi="Arial" w:cs="Arial"/>
          <w:sz w:val="21"/>
          <w:szCs w:val="21"/>
        </w:rPr>
        <w:t>-</w:t>
      </w:r>
      <w:r w:rsidR="00295EB2">
        <w:rPr>
          <w:rFonts w:ascii="Arial" w:hAnsi="Arial" w:cs="Arial"/>
          <w:sz w:val="21"/>
          <w:szCs w:val="21"/>
        </w:rPr>
        <w:t xml:space="preserve"> </w:t>
      </w:r>
      <w:hyperlink r:id="rId7" w:history="1">
        <w:r w:rsidR="00295EB2">
          <w:rPr>
            <w:rStyle w:val="Hyperlink"/>
            <w:rFonts w:ascii="Arial" w:hAnsi="Arial" w:cs="Arial"/>
            <w:sz w:val="21"/>
            <w:szCs w:val="21"/>
          </w:rPr>
          <w:t>Portfolio</w:t>
        </w:r>
      </w:hyperlink>
    </w:p>
    <w:p w14:paraId="267FFE65" w14:textId="21F97B65" w:rsidR="001D596B" w:rsidRDefault="00B97914" w:rsidP="0073043D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25F368FC" wp14:editId="0F058A7B">
            <wp:simplePos x="0" y="0"/>
            <wp:positionH relativeFrom="column">
              <wp:posOffset>3477895</wp:posOffset>
            </wp:positionH>
            <wp:positionV relativeFrom="paragraph">
              <wp:posOffset>601345</wp:posOffset>
            </wp:positionV>
            <wp:extent cx="180000" cy="180000"/>
            <wp:effectExtent l="0" t="0" r="0" b="0"/>
            <wp:wrapNone/>
            <wp:docPr id="1283002236" name="Picture 3" descr="A picture containing circle, symbol, symmetry, design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1283002236" name="Picture 3" descr="A picture containing circle, symbol, symmetry, design&#10;&#10;Description automatically generated"/>
                    <pic:cNvPicPr/>
                  </pic:nvPicPr>
                  <pic:blipFill>
                    <a:blip r:embed="rId8">
                      <a:biLevel thresh="75%"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000" cy="18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>
        <w:rPr>
          <w:rFonts w:ascii="Arial" w:hAnsi="Arial" w:cs="Arial"/>
          <w:noProof/>
          <w:sz w:val="21"/>
          <w:szCs w:val="21"/>
        </w:rPr>
        <w:drawing>
          <wp:anchor distT="0" distB="0" distL="114300" distR="114300" simplePos="0" relativeHeight="251660288" behindDoc="0" locked="0" layoutInCell="1" allowOverlap="1" wp14:anchorId="310E9757" wp14:editId="742CFD7B">
            <wp:simplePos x="0" y="0"/>
            <wp:positionH relativeFrom="column">
              <wp:posOffset>3473450</wp:posOffset>
            </wp:positionH>
            <wp:positionV relativeFrom="paragraph">
              <wp:posOffset>384810</wp:posOffset>
            </wp:positionV>
            <wp:extent cx="179705" cy="179705"/>
            <wp:effectExtent l="0" t="0" r="0" b="0"/>
            <wp:wrapNone/>
            <wp:docPr id="901824641" name="Picture 2" descr="A picture containing black, darkness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901824641" name="Picture 2" descr="A picture containing black, darknes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9705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</w:p>
    <w:tbl>
      <w:tblPr>
        <w:tblStyle w:val="TableGrid"/>
        <w:tblW w:w="523.55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5382"/>
        <w:gridCol w:w="5089"/>
      </w:tblGrid>
      <w:tr w:rsidR="00D27D1A" w14:paraId="06962EAE" w14:textId="77777777" w:rsidTr="00B97914">
        <w:tc>
          <w:tcPr>
            <w:tcW w:w="269.10pt" w:type="dxa"/>
          </w:tcPr>
          <w:p w14:paraId="1CC65CE0" w14:textId="4B183491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4D483ED8" wp14:editId="22AE649A">
                  <wp:extent cx="201176" cy="180000"/>
                  <wp:effectExtent l="0" t="0" r="8890" b="0"/>
                  <wp:docPr id="1950013126" name="Picture 1950013126" descr="Smart Phone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11" name="Graphic 10" descr="Smart Pho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176" cy="1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905-964-8107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         </w:t>
            </w:r>
          </w:p>
        </w:tc>
        <w:tc>
          <w:tcPr>
            <w:tcW w:w="254.45pt" w:type="dxa"/>
          </w:tcPr>
          <w:p w14:paraId="00E5AFCE" w14:textId="78ED78B6" w:rsidR="00D27D1A" w:rsidRPr="00D27D1A" w:rsidRDefault="001459CE" w:rsidP="00D27D1A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mc:AlternateContent>
                <mc:Choice Requires="v">
                  <w:pict w14:anchorId="63EF05E1">
                    <v:shape id="Picture 4" o:spid="_x0000_i1042" type="#_x0000_t75" style="width:14.25pt;height:14.25pt;visibility:visible;mso-wrap-style:square">
                      <v:imagedata r:id="rId11" o:title=""/>
                    </v:shape>
                  </w:pict>
                </mc:Choice>
                <mc:Fallback>
                  <w:drawing>
                    <wp:inline distT="0" distB="0" distL="0" distR="0" wp14:anchorId="79E58EB4" wp14:editId="2A2F1BB9">
                      <wp:extent cx="180975" cy="180975"/>
                      <wp:effectExtent l="0" t="0" r="9525" b="9525"/>
                      <wp:docPr id="18" name="Picture 4"/>
                      <wp:cNvGraphicFramePr>
                        <a:graphicFrameLocks xmlns:a="http://purl.oclc.org/ooxml/drawingml/main" noChangeAspect="1"/>
                      </wp:cNvGraphicFramePr>
                      <a:graphic xmlns:a="http://purl.oclc.org/ooxml/drawingml/main">
                        <a:graphicData uri="http://purl.oclc.org/ooxml/drawingml/picture">
                          <pic:pic xmlns:pic="http://purl.oclc.org/ooxml/drawingml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975" cy="1809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mc:Fallback>
              </mc:AlternateContent>
            </w:r>
            <w:r w:rsidR="00D27D1A">
              <w:rPr>
                <w:rFonts w:ascii="Arial" w:hAnsi="Arial" w:cs="Arial"/>
                <w:sz w:val="21"/>
                <w:szCs w:val="21"/>
              </w:rPr>
              <w:t xml:space="preserve">  </w:t>
            </w:r>
            <w:hyperlink r:id="rId13" w:history="1">
              <w:r w:rsidR="000A1805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</w:t>
              </w:r>
            </w:hyperlink>
          </w:p>
        </w:tc>
      </w:tr>
      <w:tr w:rsidR="00D27D1A" w14:paraId="632EADB0" w14:textId="77777777" w:rsidTr="00B97914">
        <w:tc>
          <w:tcPr>
            <w:tcW w:w="269.10pt" w:type="dxa"/>
          </w:tcPr>
          <w:p w14:paraId="4A898F92" w14:textId="5B0D8D26" w:rsidR="00EF3199" w:rsidRDefault="00EF3199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 w:rsidRPr="00FC68C7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779A29AE" wp14:editId="7D7CF3A0">
                  <wp:extent cx="180000" cy="190000"/>
                  <wp:effectExtent l="0" t="0" r="0" b="635"/>
                  <wp:docPr id="1664398357" name="Picture 1664398357" descr="@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5" name="Graphic 4" descr="@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" cy="19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5" w:history="1">
              <w:r w:rsidRPr="009E67AE">
                <w:rPr>
                  <w:rStyle w:val="Hyperlink"/>
                  <w:rFonts w:ascii="Arial" w:hAnsi="Arial" w:cs="Arial"/>
                  <w:sz w:val="21"/>
                  <w:szCs w:val="21"/>
                </w:rPr>
                <w:t>nicolasmartinezkeidong@outlook.com</w:t>
              </w:r>
            </w:hyperlink>
          </w:p>
        </w:tc>
        <w:tc>
          <w:tcPr>
            <w:tcW w:w="254.45pt" w:type="dxa"/>
          </w:tcPr>
          <w:p w14:paraId="1A55A885" w14:textId="5C3D61F7" w:rsidR="00145A33" w:rsidRPr="00145A33" w:rsidRDefault="00145A33" w:rsidP="00145A3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 </w:t>
            </w:r>
            <w:hyperlink r:id="rId16" w:history="1">
              <w:r w:rsidR="000A1805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/</w:t>
              </w:r>
            </w:hyperlink>
          </w:p>
        </w:tc>
      </w:tr>
      <w:tr w:rsidR="00D27D1A" w14:paraId="5C8E6F1B" w14:textId="77777777" w:rsidTr="00B97914">
        <w:trPr>
          <w:trHeight w:val="389"/>
        </w:trPr>
        <w:tc>
          <w:tcPr>
            <w:tcW w:w="269.10pt" w:type="dxa"/>
          </w:tcPr>
          <w:p w14:paraId="10CA1BB2" w14:textId="5193D8FE" w:rsidR="00EF3199" w:rsidRDefault="00EF3199" w:rsidP="00EF3199">
            <w:pPr>
              <w:widowControl w:val="0"/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4D2C43">
              <w:rPr>
                <w:rFonts w:ascii="Arial" w:hAnsi="Arial" w:cs="Arial"/>
                <w:noProof/>
                <w:sz w:val="21"/>
                <w:szCs w:val="21"/>
              </w:rPr>
              <w:drawing>
                <wp:inline distT="0" distB="0" distL="0" distR="0" wp14:anchorId="5F23392B" wp14:editId="09CC9254">
                  <wp:extent cx="190000" cy="180000"/>
                  <wp:effectExtent l="0" t="0" r="0" b="0"/>
                  <wp:docPr id="1303509046" name="Picture 1303509046" descr="Marker with solid fill"/>
                  <wp:cNvGraphicFramePr>
                    <a:graphicFrameLocks xmlns:a="http://purl.oclc.org/ooxml/drawingml/main" noChangeAspect="1"/>
                  </wp:cNvGraphicFramePr>
                  <a:graphic xmlns:a="http://purl.oclc.org/ooxml/drawingml/main">
                    <a:graphicData uri="http://purl.oclc.org/ooxml/drawingml/picture">
                      <pic:pic xmlns:pic="http://purl.oclc.org/ooxml/drawingml/picture">
                        <pic:nvPicPr>
                          <pic:cNvPr id="0" name="Graphic 4" descr="Marker with solid fi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6.527%" t="-7.916%" r="-50%" b="-10.001%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73043D">
              <w:rPr>
                <w:rFonts w:ascii="Arial" w:hAnsi="Arial" w:cs="Arial"/>
                <w:sz w:val="21"/>
                <w:szCs w:val="21"/>
              </w:rPr>
              <w:t>St. Catharines, Ontario</w:t>
            </w:r>
            <w:r>
              <w:rPr>
                <w:rFonts w:ascii="Arial" w:hAnsi="Arial" w:cs="Arial"/>
                <w:sz w:val="21"/>
                <w:szCs w:val="21"/>
              </w:rPr>
              <w:t xml:space="preserve"> (Willing</w:t>
            </w:r>
            <w:r w:rsidRPr="00C75D88">
              <w:rPr>
                <w:rFonts w:ascii="Arial" w:hAnsi="Arial" w:cs="Arial"/>
                <w:sz w:val="21"/>
                <w:szCs w:val="21"/>
              </w:rPr>
              <w:t xml:space="preserve"> to relocate</w:t>
            </w:r>
            <w:r>
              <w:rPr>
                <w:rFonts w:ascii="Arial" w:hAnsi="Arial" w:cs="Arial"/>
                <w:sz w:val="21"/>
                <w:szCs w:val="21"/>
              </w:rPr>
              <w:t>)</w:t>
            </w:r>
          </w:p>
        </w:tc>
        <w:tc>
          <w:tcPr>
            <w:tcW w:w="254.45pt" w:type="dxa"/>
          </w:tcPr>
          <w:p w14:paraId="34953E93" w14:textId="3CBCBD32" w:rsidR="00EF3199" w:rsidRDefault="00D27D1A" w:rsidP="0073043D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    </w:t>
            </w:r>
            <w:r w:rsidR="00145A33">
              <w:rPr>
                <w:rFonts w:ascii="Arial" w:hAnsi="Arial" w:cs="Arial"/>
                <w:sz w:val="21"/>
                <w:szCs w:val="21"/>
              </w:rPr>
              <w:t xml:space="preserve"> </w:t>
            </w:r>
            <w:hyperlink r:id="rId18" w:history="1">
              <w:r w:rsidR="00145A33" w:rsidRPr="009E67AE">
                <w:rPr>
                  <w:rStyle w:val="Hyperlink"/>
                  <w:rFonts w:ascii="Arial" w:hAnsi="Arial" w:cs="Arial"/>
                  <w:sz w:val="21"/>
                  <w:szCs w:val="21"/>
                </w:rPr>
                <w:t>/nicolasmartinezkeidong/</w:t>
              </w:r>
            </w:hyperlink>
          </w:p>
        </w:tc>
      </w:tr>
    </w:tbl>
    <w:p w14:paraId="4240204F" w14:textId="77777777" w:rsidR="00CB2E66" w:rsidRDefault="00CB2E66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31245E07" w14:textId="41F85D7D" w:rsidR="0034709B" w:rsidRPr="00DC57A8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SKILLS</w:t>
      </w:r>
      <w:r w:rsidR="00903FCB">
        <w:rPr>
          <w:rFonts w:ascii="Arial" w:hAnsi="Arial" w:cs="Arial"/>
          <w:b/>
          <w:bCs/>
          <w:color w:val="2C446F"/>
          <w:sz w:val="24"/>
          <w:szCs w:val="24"/>
        </w:rPr>
        <w:t xml:space="preserve"> &amp; TOOLS</w:t>
      </w:r>
    </w:p>
    <w:p w14:paraId="5B37F886" w14:textId="03116C13" w:rsidR="0034709B" w:rsidRDefault="00383F82" w:rsidP="0034709B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10F73170" wp14:editId="3EB00DE2">
            <wp:simplePos x="0" y="0"/>
            <wp:positionH relativeFrom="column">
              <wp:posOffset>15240</wp:posOffset>
            </wp:positionH>
            <wp:positionV relativeFrom="paragraph">
              <wp:posOffset>18415</wp:posOffset>
            </wp:positionV>
            <wp:extent cx="5737860" cy="0"/>
            <wp:effectExtent l="0" t="0" r="0" b="0"/>
            <wp:wrapNone/>
            <wp:docPr id="155743295" name="AutoShape 2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34709B">
        <w:rPr>
          <w:rFonts w:ascii="Arial" w:hAnsi="Arial" w:cs="Arial"/>
          <w:sz w:val="4"/>
          <w:szCs w:val="4"/>
        </w:rPr>
        <w:tab/>
      </w:r>
    </w:p>
    <w:p w14:paraId="0D461F8C" w14:textId="77777777" w:rsidR="0034709B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4"/>
          <w:szCs w:val="4"/>
        </w:rPr>
      </w:pPr>
    </w:p>
    <w:tbl>
      <w:tblPr>
        <w:tblStyle w:val="TableGrid"/>
        <w:tblW w:w="439.60pt" w:type="dxa"/>
        <w:tblInd w:w="28.4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4372"/>
        <w:gridCol w:w="4420"/>
      </w:tblGrid>
      <w:tr w:rsidR="0034709B" w14:paraId="36D2E7EC" w14:textId="77777777" w:rsidTr="00903FCB">
        <w:tc>
          <w:tcPr>
            <w:tcW w:w="218.60pt" w:type="dxa"/>
          </w:tcPr>
          <w:p w14:paraId="563502CB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Self-motivated</w:t>
            </w:r>
          </w:p>
        </w:tc>
        <w:tc>
          <w:tcPr>
            <w:tcW w:w="221pt" w:type="dxa"/>
          </w:tcPr>
          <w:p w14:paraId="4AB903C8" w14:textId="1A9C5ED1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#</w:t>
            </w:r>
          </w:p>
        </w:tc>
      </w:tr>
      <w:tr w:rsidR="0034709B" w14:paraId="51216ED2" w14:textId="77777777" w:rsidTr="00903FCB">
        <w:tc>
          <w:tcPr>
            <w:tcW w:w="218.60pt" w:type="dxa"/>
          </w:tcPr>
          <w:p w14:paraId="54182186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roblem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Pr="00543014">
              <w:rPr>
                <w:rFonts w:ascii="Arial" w:hAnsi="Arial" w:cs="Arial"/>
                <w:sz w:val="21"/>
                <w:szCs w:val="21"/>
              </w:rPr>
              <w:t>solving</w:t>
            </w:r>
          </w:p>
        </w:tc>
        <w:tc>
          <w:tcPr>
            <w:tcW w:w="221pt" w:type="dxa"/>
          </w:tcPr>
          <w:p w14:paraId="3CCAF4E3" w14:textId="3243E90A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QL</w:t>
            </w:r>
          </w:p>
        </w:tc>
      </w:tr>
      <w:tr w:rsidR="0034709B" w14:paraId="4E6A4267" w14:textId="77777777" w:rsidTr="00903FCB">
        <w:tc>
          <w:tcPr>
            <w:tcW w:w="218.60pt" w:type="dxa"/>
          </w:tcPr>
          <w:p w14:paraId="0AA55DA3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Attention to detail</w:t>
            </w:r>
          </w:p>
        </w:tc>
        <w:tc>
          <w:tcPr>
            <w:tcW w:w="221pt" w:type="dxa"/>
          </w:tcPr>
          <w:p w14:paraId="0505E68C" w14:textId="45F1C9E1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.Net</w:t>
            </w:r>
          </w:p>
        </w:tc>
      </w:tr>
      <w:tr w:rsidR="0034709B" w14:paraId="2B6AF9B5" w14:textId="77777777" w:rsidTr="00903FCB">
        <w:tc>
          <w:tcPr>
            <w:tcW w:w="218.60pt" w:type="dxa"/>
          </w:tcPr>
          <w:p w14:paraId="5D825670" w14:textId="77777777" w:rsidR="0034709B" w:rsidRDefault="0034709B" w:rsidP="007C4493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Workflow optimization</w:t>
            </w:r>
          </w:p>
        </w:tc>
        <w:tc>
          <w:tcPr>
            <w:tcW w:w="221pt" w:type="dxa"/>
          </w:tcPr>
          <w:p w14:paraId="6C3AEB8A" w14:textId="1E9F28BD" w:rsidR="0034709B" w:rsidRDefault="00903FCB" w:rsidP="007C4493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NoSQL</w:t>
            </w:r>
          </w:p>
        </w:tc>
      </w:tr>
      <w:tr w:rsidR="00903FCB" w14:paraId="65BE030B" w14:textId="77777777" w:rsidTr="00903FCB">
        <w:tc>
          <w:tcPr>
            <w:tcW w:w="218.60pt" w:type="dxa"/>
          </w:tcPr>
          <w:p w14:paraId="41FA4FDF" w14:textId="7B40095B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4578ED">
              <w:rPr>
                <w:rFonts w:ascii="Arial" w:hAnsi="Arial" w:cs="Arial"/>
                <w:sz w:val="21"/>
                <w:szCs w:val="21"/>
              </w:rPr>
              <w:t>Adaptability</w:t>
            </w:r>
          </w:p>
        </w:tc>
        <w:tc>
          <w:tcPr>
            <w:tcW w:w="221pt" w:type="dxa"/>
          </w:tcPr>
          <w:p w14:paraId="3AD703EA" w14:textId="0CF8C86E" w:rsidR="00903FCB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avaScript</w:t>
            </w:r>
          </w:p>
        </w:tc>
      </w:tr>
      <w:tr w:rsidR="00903FCB" w14:paraId="00B31206" w14:textId="77777777" w:rsidTr="00903FCB">
        <w:tc>
          <w:tcPr>
            <w:tcW w:w="218.60pt" w:type="dxa"/>
          </w:tcPr>
          <w:p w14:paraId="6682024B" w14:textId="70C72141" w:rsidR="00903FCB" w:rsidRPr="004578ED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Positivity</w:t>
            </w:r>
          </w:p>
        </w:tc>
        <w:tc>
          <w:tcPr>
            <w:tcW w:w="221pt" w:type="dxa"/>
          </w:tcPr>
          <w:p w14:paraId="249EF1E8" w14:textId="235C476A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.Net MAUI</w:t>
            </w:r>
          </w:p>
        </w:tc>
      </w:tr>
      <w:tr w:rsidR="00903FCB" w14:paraId="5737455E" w14:textId="77777777" w:rsidTr="00903FCB">
        <w:tc>
          <w:tcPr>
            <w:tcW w:w="218.60pt" w:type="dxa"/>
          </w:tcPr>
          <w:p w14:paraId="7994D379" w14:textId="7E6D197C" w:rsidR="00903FCB" w:rsidRPr="00543014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panish</w:t>
            </w:r>
          </w:p>
        </w:tc>
        <w:tc>
          <w:tcPr>
            <w:tcW w:w="221pt" w:type="dxa"/>
          </w:tcPr>
          <w:p w14:paraId="5D81CA35" w14:textId="606BF668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GitHub</w:t>
            </w:r>
          </w:p>
        </w:tc>
      </w:tr>
      <w:tr w:rsidR="00903FCB" w14:paraId="5BE171D6" w14:textId="77777777" w:rsidTr="00903FCB">
        <w:tc>
          <w:tcPr>
            <w:tcW w:w="218.60pt" w:type="dxa"/>
          </w:tcPr>
          <w:p w14:paraId="5A183AB7" w14:textId="72D8FAFA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Teamwork</w:t>
            </w:r>
          </w:p>
        </w:tc>
        <w:tc>
          <w:tcPr>
            <w:tcW w:w="221pt" w:type="dxa"/>
          </w:tcPr>
          <w:p w14:paraId="6E916BCC" w14:textId="624E6F99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SS</w:t>
            </w:r>
          </w:p>
        </w:tc>
      </w:tr>
      <w:tr w:rsidR="00903FCB" w14:paraId="646E805B" w14:textId="77777777" w:rsidTr="00903FCB">
        <w:tc>
          <w:tcPr>
            <w:tcW w:w="218.60pt" w:type="dxa"/>
          </w:tcPr>
          <w:p w14:paraId="5EFD44BD" w14:textId="7E3F1279" w:rsidR="00903FCB" w:rsidRDefault="00903FCB" w:rsidP="00903FCB">
            <w:pPr>
              <w:widowControl w:val="0"/>
              <w:numPr>
                <w:ilvl w:val="0"/>
                <w:numId w:val="2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 w:rsidRPr="00543014">
              <w:rPr>
                <w:rFonts w:ascii="Arial" w:hAnsi="Arial" w:cs="Arial"/>
                <w:sz w:val="21"/>
                <w:szCs w:val="21"/>
              </w:rPr>
              <w:t>Multicultural awareness</w:t>
            </w:r>
          </w:p>
        </w:tc>
        <w:tc>
          <w:tcPr>
            <w:tcW w:w="221pt" w:type="dxa"/>
          </w:tcPr>
          <w:p w14:paraId="3542F2EF" w14:textId="5273528C" w:rsidR="00903FCB" w:rsidRPr="00543014" w:rsidRDefault="00903FCB" w:rsidP="00903FCB">
            <w:pPr>
              <w:widowControl w:val="0"/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13.80pt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Bootstrap</w:t>
            </w:r>
          </w:p>
        </w:tc>
      </w:tr>
    </w:tbl>
    <w:p w14:paraId="78814C67" w14:textId="77777777" w:rsidR="00CB2E66" w:rsidRDefault="00CB2E66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35D0135" w14:textId="77777777" w:rsidR="006F15F7" w:rsidRPr="00DC57A8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DC57A8">
        <w:rPr>
          <w:rFonts w:ascii="Arial" w:hAnsi="Arial" w:cs="Arial"/>
          <w:b/>
          <w:bCs/>
          <w:color w:val="2C446F"/>
          <w:sz w:val="24"/>
          <w:szCs w:val="24"/>
        </w:rPr>
        <w:t>EDUCATION</w:t>
      </w:r>
    </w:p>
    <w:p w14:paraId="72041668" w14:textId="7CAD4D16" w:rsidR="006F15F7" w:rsidRDefault="00383F82" w:rsidP="006F15F7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63052D3" wp14:editId="6D915D18">
            <wp:simplePos x="0" y="0"/>
            <wp:positionH relativeFrom="column">
              <wp:posOffset>15240</wp:posOffset>
            </wp:positionH>
            <wp:positionV relativeFrom="paragraph">
              <wp:posOffset>27305</wp:posOffset>
            </wp:positionV>
            <wp:extent cx="5737860" cy="0"/>
            <wp:effectExtent l="0" t="0" r="0" b="0"/>
            <wp:wrapNone/>
            <wp:docPr id="534121119" name="AutoShape 3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6F15F7">
        <w:rPr>
          <w:rFonts w:ascii="Arial" w:hAnsi="Arial" w:cs="Arial"/>
          <w:sz w:val="4"/>
          <w:szCs w:val="4"/>
        </w:rPr>
        <w:tab/>
      </w:r>
    </w:p>
    <w:p w14:paraId="21DC90EA" w14:textId="77777777" w:rsidR="006F15F7" w:rsidRDefault="006F15F7" w:rsidP="006F15F7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Computer Programming</w:t>
      </w:r>
      <w:r>
        <w:rPr>
          <w:rFonts w:ascii="Arial" w:hAnsi="Arial" w:cs="Arial"/>
          <w:sz w:val="21"/>
          <w:szCs w:val="21"/>
        </w:rPr>
        <w:tab/>
        <w:t>Sep 2021 - Apr 2023</w:t>
      </w:r>
    </w:p>
    <w:p w14:paraId="25B021AC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Niagara College • </w:t>
      </w:r>
      <w:proofErr w:type="spellStart"/>
      <w:r>
        <w:rPr>
          <w:rFonts w:ascii="Arial" w:hAnsi="Arial" w:cs="Arial"/>
          <w:color w:val="666666"/>
          <w:sz w:val="21"/>
          <w:szCs w:val="21"/>
        </w:rPr>
        <w:t>Welland</w:t>
      </w:r>
      <w:proofErr w:type="spellEnd"/>
      <w:r>
        <w:rPr>
          <w:rFonts w:ascii="Arial" w:hAnsi="Arial" w:cs="Arial"/>
          <w:color w:val="666666"/>
          <w:sz w:val="21"/>
          <w:szCs w:val="21"/>
        </w:rPr>
        <w:t>, Ontario</w:t>
      </w:r>
      <w:r>
        <w:rPr>
          <w:rFonts w:ascii="Arial" w:hAnsi="Arial" w:cs="Arial"/>
          <w:sz w:val="21"/>
          <w:szCs w:val="21"/>
        </w:rPr>
        <w:tab/>
      </w:r>
    </w:p>
    <w:p w14:paraId="710893F4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7120FAFD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mmunity sponsored project winner</w:t>
      </w:r>
      <w:r w:rsidR="003D3B93">
        <w:rPr>
          <w:rFonts w:ascii="Arial" w:hAnsi="Arial" w:cs="Arial"/>
          <w:sz w:val="21"/>
          <w:szCs w:val="21"/>
        </w:rPr>
        <w:t>(Winter 2023)</w:t>
      </w:r>
      <w:r>
        <w:rPr>
          <w:rFonts w:ascii="Arial" w:hAnsi="Arial" w:cs="Arial"/>
          <w:sz w:val="21"/>
          <w:szCs w:val="21"/>
        </w:rPr>
        <w:t>. Application to assist in the administrative management of the Niagara College Program Advisory Committees.</w:t>
      </w:r>
    </w:p>
    <w:p w14:paraId="1949A5C9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2022 Fall and 2023 Winter Honours Standing.</w:t>
      </w:r>
    </w:p>
    <w:p w14:paraId="3969DCD2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2D494519" w14:textId="77777777" w:rsidR="006F15F7" w:rsidRDefault="006F15F7" w:rsidP="006F15F7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6F15F7">
        <w:rPr>
          <w:rFonts w:ascii="Arial" w:hAnsi="Arial" w:cs="Arial"/>
          <w:b/>
          <w:bCs/>
          <w:color w:val="000000"/>
          <w:sz w:val="21"/>
          <w:szCs w:val="21"/>
        </w:rPr>
        <w:t>Business Administration (completed one year)</w:t>
      </w:r>
      <w:r>
        <w:rPr>
          <w:rFonts w:ascii="Arial" w:hAnsi="Arial" w:cs="Arial"/>
          <w:sz w:val="21"/>
          <w:szCs w:val="21"/>
        </w:rPr>
        <w:tab/>
        <w:t>Feb 2017 - Nov 2017</w:t>
      </w:r>
    </w:p>
    <w:p w14:paraId="6EEC9DA1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>DUOC UC • Santiago, Chile</w:t>
      </w:r>
      <w:r>
        <w:rPr>
          <w:rFonts w:ascii="Arial" w:hAnsi="Arial" w:cs="Arial"/>
          <w:sz w:val="21"/>
          <w:szCs w:val="21"/>
        </w:rPr>
        <w:tab/>
      </w:r>
    </w:p>
    <w:p w14:paraId="0668299F" w14:textId="77777777" w:rsidR="006F15F7" w:rsidRDefault="006F15F7" w:rsidP="006F15F7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65115D40" w14:textId="77777777" w:rsidR="006F15F7" w:rsidRDefault="006F15F7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cholarship earned and awarded by my former employer for individuals who have demonstrated exceptional performance in their work.</w:t>
      </w:r>
    </w:p>
    <w:p w14:paraId="66334BB2" w14:textId="77777777" w:rsidR="0034709B" w:rsidRDefault="0034709B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58EBD7A2" w14:textId="77777777" w:rsidR="00186BD2" w:rsidRDefault="00186BD2" w:rsidP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4"/>
          <w:szCs w:val="24"/>
        </w:rPr>
      </w:pPr>
    </w:p>
    <w:p w14:paraId="6ABC583C" w14:textId="77777777" w:rsidR="00A26C40" w:rsidRPr="00BC7E54" w:rsidRDefault="00A26C40" w:rsidP="00A26C40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ADDITIONAL COURSES</w:t>
      </w:r>
    </w:p>
    <w:p w14:paraId="5691F5B3" w14:textId="40C0ED46" w:rsidR="00A26C40" w:rsidRDefault="00383F82" w:rsidP="00A26C40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6E6713F" wp14:editId="46F85AD1">
            <wp:simplePos x="0" y="0"/>
            <wp:positionH relativeFrom="column">
              <wp:posOffset>15240</wp:posOffset>
            </wp:positionH>
            <wp:positionV relativeFrom="paragraph">
              <wp:posOffset>25400</wp:posOffset>
            </wp:positionV>
            <wp:extent cx="5737860" cy="0"/>
            <wp:effectExtent l="0" t="0" r="0" b="0"/>
            <wp:wrapNone/>
            <wp:docPr id="505815818" name="AutoShape 4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A26C40">
        <w:rPr>
          <w:rFonts w:ascii="Arial" w:hAnsi="Arial" w:cs="Arial"/>
          <w:sz w:val="4"/>
          <w:szCs w:val="4"/>
        </w:rPr>
        <w:tab/>
      </w:r>
    </w:p>
    <w:p w14:paraId="388BB031" w14:textId="77777777" w:rsidR="00A26C40" w:rsidRDefault="00A26C40" w:rsidP="00A26C40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4"/>
          <w:szCs w:val="4"/>
        </w:rPr>
      </w:pPr>
    </w:p>
    <w:p w14:paraId="61F30B4F" w14:textId="77777777" w:rsidR="009D3A50" w:rsidRDefault="009D3A5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Microsoft Learn | </w:t>
      </w:r>
      <w:r w:rsidRPr="009D3A50">
        <w:rPr>
          <w:rFonts w:ascii="Arial" w:hAnsi="Arial" w:cs="Arial"/>
          <w:sz w:val="21"/>
          <w:szCs w:val="21"/>
        </w:rPr>
        <w:t>Microsoft Build</w:t>
      </w:r>
      <w:r w:rsidR="00BE0151">
        <w:rPr>
          <w:rFonts w:ascii="Arial" w:hAnsi="Arial" w:cs="Arial"/>
          <w:sz w:val="21"/>
          <w:szCs w:val="21"/>
        </w:rPr>
        <w:t xml:space="preserve"> 2023</w:t>
      </w:r>
      <w:r w:rsidRPr="009D3A50">
        <w:rPr>
          <w:rFonts w:ascii="Arial" w:hAnsi="Arial" w:cs="Arial"/>
          <w:sz w:val="21"/>
          <w:szCs w:val="21"/>
        </w:rPr>
        <w:t>: .NET Challenge</w:t>
      </w:r>
      <w:r>
        <w:rPr>
          <w:rFonts w:ascii="Arial" w:hAnsi="Arial" w:cs="Arial"/>
          <w:sz w:val="21"/>
          <w:szCs w:val="21"/>
        </w:rPr>
        <w:t xml:space="preserve"> – June 2023</w:t>
      </w:r>
    </w:p>
    <w:p w14:paraId="4405C8CA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MySQL Database Development Mastery – May 2021.</w:t>
      </w:r>
    </w:p>
    <w:p w14:paraId="2CF4C739" w14:textId="77777777" w:rsidR="00A26C40" w:rsidRPr="0039561A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Udemy | Automate the Boring Stuff with Python Programming – April 2021.</w:t>
      </w:r>
    </w:p>
    <w:p w14:paraId="458BA76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LinkedIn Learning | Learning Python. – February 2021.</w:t>
      </w:r>
    </w:p>
    <w:p w14:paraId="19A10DA1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ree Code Camp | Responsive Web Design. – February 2021.</w:t>
      </w:r>
    </w:p>
    <w:p w14:paraId="5294A7B6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Jovenes </w:t>
      </w:r>
      <w:proofErr w:type="spellStart"/>
      <w:r>
        <w:rPr>
          <w:rFonts w:ascii="Arial" w:hAnsi="Arial" w:cs="Arial"/>
          <w:sz w:val="21"/>
          <w:szCs w:val="21"/>
        </w:rPr>
        <w:t>Programadores</w:t>
      </w:r>
      <w:proofErr w:type="spellEnd"/>
      <w:r>
        <w:rPr>
          <w:rFonts w:ascii="Arial" w:hAnsi="Arial" w:cs="Arial"/>
          <w:sz w:val="21"/>
          <w:szCs w:val="21"/>
        </w:rPr>
        <w:t>(‘Young Programmers’) | JavaScript 1. - January 2021.</w:t>
      </w:r>
    </w:p>
    <w:p w14:paraId="2BF2E33C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proofErr w:type="spellStart"/>
      <w:r w:rsidRPr="00A15DAE">
        <w:rPr>
          <w:rFonts w:ascii="Arial" w:hAnsi="Arial" w:cs="Arial"/>
          <w:sz w:val="21"/>
          <w:szCs w:val="21"/>
        </w:rPr>
        <w:t>CertiProf</w:t>
      </w:r>
      <w:proofErr w:type="spellEnd"/>
      <w:r>
        <w:rPr>
          <w:rFonts w:ascii="Arial" w:hAnsi="Arial" w:cs="Arial"/>
          <w:sz w:val="21"/>
          <w:szCs w:val="21"/>
        </w:rPr>
        <w:t xml:space="preserve"> | Scrum Foundation Professional Certificate. – June 2020.</w:t>
      </w:r>
    </w:p>
    <w:p w14:paraId="200440C7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 Coaching. – January 2020.</w:t>
      </w:r>
    </w:p>
    <w:p w14:paraId="5E35CCCF" w14:textId="77777777" w:rsidR="00A26C40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 Business Case Development. – January 2020.</w:t>
      </w:r>
    </w:p>
    <w:p w14:paraId="50FF1C15" w14:textId="77777777" w:rsidR="00A26C40" w:rsidRPr="00EB2CE8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arvard Manage Mentor | Feedback Essentials. – December 2019.</w:t>
      </w:r>
    </w:p>
    <w:p w14:paraId="65E52745" w14:textId="77777777" w:rsidR="00A26C40" w:rsidRPr="00FE3BCD" w:rsidRDefault="00A26C40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Hilti | Fundamentals of sales management. – November 2019.</w:t>
      </w:r>
    </w:p>
    <w:p w14:paraId="23207383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EFC1C38" w14:textId="77777777" w:rsidR="00966BEA" w:rsidRDefault="00966BEA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18D34997" w14:textId="77777777" w:rsidR="002271EF" w:rsidRPr="00BC7E54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2C446F"/>
          <w:sz w:val="4"/>
          <w:szCs w:val="4"/>
        </w:rPr>
      </w:pPr>
      <w:r w:rsidRPr="00BC7E54">
        <w:rPr>
          <w:rFonts w:ascii="Arial" w:hAnsi="Arial" w:cs="Arial"/>
          <w:b/>
          <w:bCs/>
          <w:color w:val="2C446F"/>
          <w:sz w:val="24"/>
          <w:szCs w:val="24"/>
        </w:rPr>
        <w:t>WORK EXPERIENCE</w:t>
      </w:r>
    </w:p>
    <w:p w14:paraId="7CBAF700" w14:textId="722C3644" w:rsidR="002271EF" w:rsidRDefault="00383F82">
      <w:pPr>
        <w:widowControl w:val="0"/>
        <w:tabs>
          <w:tab w:val="start" w:leader="underscore" w:pos="454.40pt"/>
        </w:tabs>
        <w:autoSpaceDE w:val="0"/>
        <w:autoSpaceDN w:val="0"/>
        <w:adjustRightInd w:val="0"/>
        <w:spacing w:after="10pt" w:line="12pt" w:lineRule="auto"/>
        <w:rPr>
          <w:rFonts w:ascii="Arial" w:hAnsi="Arial" w:cs="Arial"/>
          <w:sz w:val="4"/>
          <w:szCs w:val="4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41935CD2" wp14:editId="522BB784">
            <wp:simplePos x="0" y="0"/>
            <wp:positionH relativeFrom="column">
              <wp:posOffset>15240</wp:posOffset>
            </wp:positionH>
            <wp:positionV relativeFrom="paragraph">
              <wp:posOffset>24765</wp:posOffset>
            </wp:positionV>
            <wp:extent cx="5737860" cy="0"/>
            <wp:effectExtent l="0" t="0" r="0" b="0"/>
            <wp:wrapNone/>
            <wp:docPr id="872741599" name="AutoShape 5"/>
            <wp:cNvGraphicFramePr>
              <a:graphicFrameLocks xmlns:a="http://purl.oclc.org/ooxml/drawingml/main"/>
            </wp:cNvGraphicFramePr>
            <a:graphic xmlns:a="http://purl.oclc.org/ooxml/drawingml/main">
              <a:graphicData uri="http://schemas.microsoft.com/office/word/2010/wordprocessingShape">
                <wp:wsp>
                  <wp:cNvCnPr>
                    <a:cxnSpLocks noChangeShapeType="1"/>
                  </wp:cNvCnPr>
                  <wp:spPr bwMode="auto">
                    <a:xfrm>
                      <a:off x="0" y="0"/>
                      <a:ext cx="5737860" cy="0"/>
                    </a:xfrm>
                    <a:prstGeom prst="straightConnector1">
                      <a:avLst/>
                    </a:prstGeom>
                    <a:noFill/>
                    <a:ln w="9525">
                      <a:solidFill>
                        <a:srgbClr val="FFC000"/>
                      </a:solidFill>
                      <a:round/>
                      <a:headEnd/>
                      <a:tailEnd/>
                    </a:ln>
                    <a:extLst>
                      <a:ext uri="{909E8E84-426E-40DD-AFC4-6F175D3DCCD1}">
                        <a14:hiddenFill xmlns:a14="http://schemas.microsoft.com/office/drawing/2010/main">
                          <a:noFill/>
                        </a14:hiddenFill>
                      </a:ext>
                    </a:extLst>
                  </wp:spPr>
                  <wp:bodyPr/>
                </wp:wsp>
              </a:graphicData>
            </a:graphic>
            <wp14:sizeRelH relativeFrom="page">
              <wp14:pctWidth>0%</wp14:pctWidth>
            </wp14:sizeRelH>
            <wp14:sizeRelV relativeFrom="page">
              <wp14:pctHeight>0%</wp14:pctHeight>
            </wp14:sizeRelV>
          </wp:anchor>
        </w:drawing>
      </w:r>
      <w:r w:rsidR="002271EF">
        <w:rPr>
          <w:rFonts w:ascii="Arial" w:hAnsi="Arial" w:cs="Arial"/>
          <w:sz w:val="4"/>
          <w:szCs w:val="4"/>
        </w:rPr>
        <w:tab/>
      </w:r>
    </w:p>
    <w:p w14:paraId="2BA2B057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duce Associate(Part-time)</w:t>
      </w:r>
      <w:r>
        <w:rPr>
          <w:rFonts w:ascii="Arial" w:hAnsi="Arial" w:cs="Arial"/>
          <w:sz w:val="21"/>
          <w:szCs w:val="21"/>
        </w:rPr>
        <w:tab/>
        <w:t>Oct 2021 - Present</w:t>
      </w:r>
    </w:p>
    <w:p w14:paraId="1B53BE78" w14:textId="121CB295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Walmart Canada </w:t>
      </w:r>
      <w:r w:rsidR="00903FCB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t Catharines, Ontario</w:t>
      </w:r>
      <w:r w:rsidR="00903FCB">
        <w:rPr>
          <w:rFonts w:ascii="Arial" w:hAnsi="Arial" w:cs="Arial"/>
          <w:color w:val="666666"/>
          <w:sz w:val="21"/>
          <w:szCs w:val="21"/>
        </w:rPr>
        <w:t>, Canada</w:t>
      </w:r>
      <w:r>
        <w:rPr>
          <w:rFonts w:ascii="Arial" w:hAnsi="Arial" w:cs="Arial"/>
          <w:sz w:val="21"/>
          <w:szCs w:val="21"/>
        </w:rPr>
        <w:tab/>
      </w:r>
    </w:p>
    <w:p w14:paraId="76BEB24B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0CCAEA0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Rotating stock and checking for expired products.</w:t>
      </w:r>
    </w:p>
    <w:p w14:paraId="5F7FB420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nsuring the merchandise is properly signed and priced.</w:t>
      </w:r>
    </w:p>
    <w:p w14:paraId="412E1D5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dhering to standards and policies for cold chain compliance, thermometer calibrations, temperature recording, food handling, product rotation, sell-by dates, and expiration dates.</w:t>
      </w:r>
    </w:p>
    <w:p w14:paraId="2127A9A2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Following Health and Safety guidelines.</w:t>
      </w:r>
    </w:p>
    <w:p w14:paraId="09A37356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5E8C68A8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4B97DAA2" w14:textId="3553D748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Business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to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 </w:t>
      </w: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business Expert </w:t>
      </w:r>
      <w:r w:rsidR="00903FCB">
        <w:rPr>
          <w:rFonts w:ascii="Arial" w:hAnsi="Arial" w:cs="Arial"/>
          <w:b/>
          <w:bCs/>
          <w:color w:val="000000" w:themeColor="text1"/>
          <w:sz w:val="21"/>
          <w:szCs w:val="21"/>
        </w:rPr>
        <w:t xml:space="preserve">for </w:t>
      </w:r>
      <w:r w:rsidR="00784448" w:rsidRPr="00784448">
        <w:rPr>
          <w:rFonts w:ascii="Arial" w:hAnsi="Arial" w:cs="Arial"/>
          <w:b/>
          <w:bCs/>
          <w:color w:val="000000"/>
          <w:sz w:val="21"/>
          <w:szCs w:val="21"/>
        </w:rPr>
        <w:t>Latin America</w:t>
      </w:r>
      <w:r w:rsidRPr="0029646D">
        <w:rPr>
          <w:rFonts w:ascii="Arial" w:hAnsi="Arial" w:cs="Arial"/>
          <w:color w:val="000000" w:themeColor="text1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>2018 - 2020</w:t>
      </w:r>
    </w:p>
    <w:p w14:paraId="1BAB5E62" w14:textId="01E099E0" w:rsidR="002271EF" w:rsidRPr="00A17D93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Hilti Mexicana </w:t>
      </w:r>
      <w:r w:rsidR="00903FCB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</w:t>
      </w:r>
      <w:proofErr w:type="spellStart"/>
      <w:r w:rsidRPr="00A17D93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A17D93">
        <w:rPr>
          <w:rFonts w:ascii="Arial" w:hAnsi="Arial" w:cs="Arial"/>
          <w:color w:val="666666"/>
          <w:sz w:val="21"/>
          <w:szCs w:val="21"/>
          <w:lang w:val="es-CL"/>
        </w:rPr>
        <w:t xml:space="preserve"> City, </w:t>
      </w:r>
      <w:proofErr w:type="spellStart"/>
      <w:r w:rsidRPr="00A17D93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A17D93">
        <w:rPr>
          <w:rFonts w:ascii="Arial" w:hAnsi="Arial" w:cs="Arial"/>
          <w:sz w:val="21"/>
          <w:szCs w:val="21"/>
          <w:lang w:val="es-CL"/>
        </w:rPr>
        <w:tab/>
      </w:r>
    </w:p>
    <w:p w14:paraId="18508DCD" w14:textId="77777777" w:rsidR="002271EF" w:rsidRPr="00A17D93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</w:p>
    <w:p w14:paraId="655CADCA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ncrea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e channel share, net sales, and participation of the eB2B channel in Latin America.</w:t>
      </w:r>
    </w:p>
    <w:p w14:paraId="2F8400B1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veloped new marketing materials, new business strategies, and new training</w:t>
      </w:r>
      <w:r w:rsidR="00EB2CE8">
        <w:rPr>
          <w:rFonts w:ascii="Arial" w:hAnsi="Arial" w:cs="Arial"/>
          <w:sz w:val="21"/>
          <w:szCs w:val="21"/>
        </w:rPr>
        <w:t>s</w:t>
      </w:r>
      <w:r>
        <w:rPr>
          <w:rFonts w:ascii="Arial" w:hAnsi="Arial" w:cs="Arial"/>
          <w:sz w:val="21"/>
          <w:szCs w:val="21"/>
        </w:rPr>
        <w:t>.</w:t>
      </w:r>
    </w:p>
    <w:p w14:paraId="761B45C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Manage, maintain, and improve eB2B data quality operations (electronic catalogues, SAP master data).</w:t>
      </w:r>
    </w:p>
    <w:p w14:paraId="0F50444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erform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the Administrator roles of all Hilti </w:t>
      </w:r>
      <w:proofErr w:type="spellStart"/>
      <w:r>
        <w:rPr>
          <w:rFonts w:ascii="Arial" w:hAnsi="Arial" w:cs="Arial"/>
          <w:sz w:val="21"/>
          <w:szCs w:val="21"/>
        </w:rPr>
        <w:t>eMarketplace</w:t>
      </w:r>
      <w:proofErr w:type="spellEnd"/>
      <w:r>
        <w:rPr>
          <w:rFonts w:ascii="Arial" w:hAnsi="Arial" w:cs="Arial"/>
          <w:sz w:val="21"/>
          <w:szCs w:val="21"/>
        </w:rPr>
        <w:t xml:space="preserve"> customer relationships and eB2B customer engagements.</w:t>
      </w:r>
    </w:p>
    <w:p w14:paraId="155803C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with the global eB2B team to handle project go-lives and change management within the Customer Service channel and other areas.</w:t>
      </w:r>
    </w:p>
    <w:p w14:paraId="6C95B4AB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artner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business and other cross-functional teams to ensure integrated objectives are met in a timely and cost-effective manner.</w:t>
      </w:r>
    </w:p>
    <w:p w14:paraId="4640F9FC" w14:textId="77777777" w:rsidR="002271EF" w:rsidRPr="008E5BB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reat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and follow up on service tickets to resolve technical issues.</w:t>
      </w:r>
    </w:p>
    <w:p w14:paraId="45C307BF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pervi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that the review process and B2B orders are proactively reviewed by the Customer Service Team and the proper registration and updating of electronic catalogues.</w:t>
      </w:r>
    </w:p>
    <w:p w14:paraId="660D0400" w14:textId="77777777" w:rsidR="002271EF" w:rsidRDefault="000D6B66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KPI’s reports(Creation and distribution)</w:t>
      </w:r>
      <w:r w:rsidR="002271EF">
        <w:rPr>
          <w:rFonts w:ascii="Arial" w:hAnsi="Arial" w:cs="Arial"/>
          <w:sz w:val="21"/>
          <w:szCs w:val="21"/>
        </w:rPr>
        <w:t>.</w:t>
      </w:r>
    </w:p>
    <w:p w14:paraId="1C5F5722" w14:textId="478C35D5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lose</w:t>
      </w:r>
      <w:r w:rsidR="000D6B66">
        <w:rPr>
          <w:rFonts w:ascii="Arial" w:hAnsi="Arial" w:cs="Arial"/>
          <w:sz w:val="21"/>
          <w:szCs w:val="21"/>
        </w:rPr>
        <w:t>d</w:t>
      </w:r>
      <w:r>
        <w:rPr>
          <w:rFonts w:ascii="Arial" w:hAnsi="Arial" w:cs="Arial"/>
          <w:sz w:val="21"/>
          <w:szCs w:val="21"/>
        </w:rPr>
        <w:t xml:space="preserve"> of 2019 with +32%</w:t>
      </w:r>
      <w:r w:rsidR="00903FCB">
        <w:rPr>
          <w:rFonts w:ascii="Arial" w:hAnsi="Arial" w:cs="Arial"/>
          <w:sz w:val="21"/>
          <w:szCs w:val="21"/>
        </w:rPr>
        <w:t xml:space="preserve"> increase of</w:t>
      </w:r>
      <w:r>
        <w:rPr>
          <w:rFonts w:ascii="Arial" w:hAnsi="Arial" w:cs="Arial"/>
          <w:sz w:val="21"/>
          <w:szCs w:val="21"/>
        </w:rPr>
        <w:t xml:space="preserve"> net sales (</w:t>
      </w:r>
      <w:r w:rsidR="006C3DC5">
        <w:rPr>
          <w:rFonts w:ascii="Arial" w:hAnsi="Arial" w:cs="Arial"/>
          <w:sz w:val="21"/>
          <w:szCs w:val="21"/>
        </w:rPr>
        <w:t xml:space="preserve">equals to </w:t>
      </w:r>
      <w:r>
        <w:rPr>
          <w:rFonts w:ascii="Arial" w:hAnsi="Arial" w:cs="Arial"/>
          <w:sz w:val="21"/>
          <w:szCs w:val="21"/>
        </w:rPr>
        <w:t>5.1 million Swiss francs), and +45% orders</w:t>
      </w:r>
      <w:r w:rsidR="006C3DC5">
        <w:rPr>
          <w:rFonts w:ascii="Arial" w:hAnsi="Arial" w:cs="Arial"/>
          <w:sz w:val="21"/>
          <w:szCs w:val="21"/>
        </w:rPr>
        <w:t xml:space="preserve"> more</w:t>
      </w:r>
      <w:r>
        <w:rPr>
          <w:rFonts w:ascii="Arial" w:hAnsi="Arial" w:cs="Arial"/>
          <w:sz w:val="21"/>
          <w:szCs w:val="21"/>
        </w:rPr>
        <w:t xml:space="preserve"> through eB2B channel versus the previous year.</w:t>
      </w:r>
    </w:p>
    <w:p w14:paraId="109E72BE" w14:textId="4E40C568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uccessfully implemen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</w:t>
      </w:r>
      <w:r w:rsidR="00903FCB">
        <w:rPr>
          <w:rFonts w:ascii="Arial" w:hAnsi="Arial" w:cs="Arial"/>
          <w:sz w:val="21"/>
          <w:szCs w:val="21"/>
        </w:rPr>
        <w:t>4</w:t>
      </w:r>
      <w:r>
        <w:rPr>
          <w:rFonts w:ascii="Arial" w:hAnsi="Arial" w:cs="Arial"/>
          <w:sz w:val="21"/>
          <w:szCs w:val="21"/>
        </w:rPr>
        <w:t xml:space="preserve"> new solutions from the global portfolio (I</w:t>
      </w:r>
      <w:r w:rsidR="00903FCB">
        <w:rPr>
          <w:rFonts w:ascii="Arial" w:hAnsi="Arial" w:cs="Arial"/>
          <w:sz w:val="21"/>
          <w:szCs w:val="21"/>
        </w:rPr>
        <w:t xml:space="preserve">ntelligent </w:t>
      </w:r>
      <w:r>
        <w:rPr>
          <w:rFonts w:ascii="Arial" w:hAnsi="Arial" w:cs="Arial"/>
          <w:sz w:val="21"/>
          <w:szCs w:val="21"/>
        </w:rPr>
        <w:t>Q</w:t>
      </w:r>
      <w:r w:rsidR="00903FCB">
        <w:rPr>
          <w:rFonts w:ascii="Arial" w:hAnsi="Arial" w:cs="Arial"/>
          <w:sz w:val="21"/>
          <w:szCs w:val="21"/>
        </w:rPr>
        <w:t>uote Conversion</w:t>
      </w:r>
      <w:r>
        <w:rPr>
          <w:rFonts w:ascii="Arial" w:hAnsi="Arial" w:cs="Arial"/>
          <w:sz w:val="21"/>
          <w:szCs w:val="21"/>
        </w:rPr>
        <w:t xml:space="preserve">, </w:t>
      </w:r>
      <w:r w:rsidR="00903FCB">
        <w:rPr>
          <w:rFonts w:ascii="Arial" w:hAnsi="Arial" w:cs="Arial"/>
          <w:sz w:val="21"/>
          <w:szCs w:val="21"/>
        </w:rPr>
        <w:t>Hilti Electronic Document Automation</w:t>
      </w:r>
      <w:r>
        <w:rPr>
          <w:rFonts w:ascii="Arial" w:hAnsi="Arial" w:cs="Arial"/>
          <w:sz w:val="21"/>
          <w:szCs w:val="21"/>
        </w:rPr>
        <w:t>, E</w:t>
      </w:r>
      <w:r w:rsidR="00903FCB">
        <w:rPr>
          <w:rFonts w:ascii="Arial" w:hAnsi="Arial" w:cs="Arial"/>
          <w:sz w:val="21"/>
          <w:szCs w:val="21"/>
        </w:rPr>
        <w:t>lectronic Data Interchange</w:t>
      </w:r>
      <w:r>
        <w:rPr>
          <w:rFonts w:ascii="Arial" w:hAnsi="Arial" w:cs="Arial"/>
          <w:sz w:val="21"/>
          <w:szCs w:val="21"/>
        </w:rPr>
        <w:t xml:space="preserve">, Punchout) for Chile, Argentina, Brazil, and </w:t>
      </w:r>
      <w:r w:rsidR="002538E9">
        <w:rPr>
          <w:rFonts w:ascii="Arial" w:hAnsi="Arial" w:cs="Arial"/>
          <w:sz w:val="21"/>
          <w:szCs w:val="21"/>
        </w:rPr>
        <w:t>Mexico</w:t>
      </w:r>
    </w:p>
    <w:p w14:paraId="29A4B020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2E0591F2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Customer Service Representative</w:t>
      </w:r>
      <w:r>
        <w:rPr>
          <w:rFonts w:ascii="Arial" w:hAnsi="Arial" w:cs="Arial"/>
          <w:sz w:val="21"/>
          <w:szCs w:val="21"/>
        </w:rPr>
        <w:tab/>
        <w:t>2014 - 2018</w:t>
      </w:r>
    </w:p>
    <w:p w14:paraId="26BCADFC" w14:textId="4AE7A1F3" w:rsidR="002271EF" w:rsidRPr="006C3DC5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Hilti Chile 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>&amp;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Hilti </w:t>
      </w:r>
      <w:proofErr w:type="spellStart"/>
      <w:r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</w:t>
      </w:r>
      <w:r w:rsidR="00D365FA">
        <w:rPr>
          <w:rFonts w:ascii="Arial" w:hAnsi="Arial" w:cs="Arial"/>
          <w:color w:val="666666"/>
          <w:sz w:val="21"/>
          <w:szCs w:val="21"/>
          <w:lang w:val="es-CL"/>
        </w:rPr>
        <w:t>-</w:t>
      </w:r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Santiago - </w:t>
      </w:r>
      <w:proofErr w:type="spellStart"/>
      <w:r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City,</w:t>
      </w:r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 xml:space="preserve"> Chile &amp; </w:t>
      </w:r>
      <w:proofErr w:type="spellStart"/>
      <w:r w:rsidR="006C3DC5" w:rsidRPr="006C3DC5">
        <w:rPr>
          <w:rFonts w:ascii="Arial" w:hAnsi="Arial" w:cs="Arial"/>
          <w:color w:val="666666"/>
          <w:sz w:val="21"/>
          <w:szCs w:val="21"/>
          <w:lang w:val="es-CL"/>
        </w:rPr>
        <w:t>Mexico</w:t>
      </w:r>
      <w:proofErr w:type="spellEnd"/>
      <w:r w:rsidRPr="006C3DC5">
        <w:rPr>
          <w:rFonts w:ascii="Arial" w:hAnsi="Arial" w:cs="Arial"/>
          <w:sz w:val="21"/>
          <w:szCs w:val="21"/>
          <w:lang w:val="es-CL"/>
        </w:rPr>
        <w:tab/>
      </w:r>
    </w:p>
    <w:p w14:paraId="2F6B5173" w14:textId="77777777" w:rsidR="002271EF" w:rsidRPr="006C3DC5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  <w:lang w:val="es-CL"/>
        </w:rPr>
      </w:pPr>
    </w:p>
    <w:p w14:paraId="43206565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nswered inbound calls and chats to assist customers with technical and general applications.</w:t>
      </w:r>
    </w:p>
    <w:p w14:paraId="4CDEAB82" w14:textId="77777777" w:rsidR="002271EF" w:rsidRPr="00EB2CE8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ssis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with the preparation and testing scenarios for the upgrade of SAP R3 to SAP S/4 HANA.</w:t>
      </w:r>
    </w:p>
    <w:p w14:paraId="15666F93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Coordinated customer needs like field visits, tool demonstrations, and others.</w:t>
      </w:r>
    </w:p>
    <w:p w14:paraId="15D3099C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tra mile award, Q1 2018.</w:t>
      </w:r>
    </w:p>
    <w:p w14:paraId="5C2469C8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Occasionally support</w:t>
      </w:r>
      <w:r w:rsidR="000D6B66">
        <w:rPr>
          <w:rFonts w:ascii="Arial" w:hAnsi="Arial" w:cs="Arial"/>
          <w:sz w:val="21"/>
          <w:szCs w:val="21"/>
        </w:rPr>
        <w:t>ed</w:t>
      </w:r>
      <w:r>
        <w:rPr>
          <w:rFonts w:ascii="Arial" w:hAnsi="Arial" w:cs="Arial"/>
          <w:sz w:val="21"/>
          <w:szCs w:val="21"/>
        </w:rPr>
        <w:t xml:space="preserve"> other areas like Warehouse, Hilti Store, and Marketing (Pricing).</w:t>
      </w:r>
    </w:p>
    <w:p w14:paraId="7BFAFBC3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66996D6F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2708366F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11D0483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5142D44E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0BD78F74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67A70F48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Pro Shop Salesman</w:t>
      </w:r>
      <w:r>
        <w:rPr>
          <w:rFonts w:ascii="Arial" w:hAnsi="Arial" w:cs="Arial"/>
          <w:sz w:val="21"/>
          <w:szCs w:val="21"/>
        </w:rPr>
        <w:tab/>
        <w:t>2013 - 2014</w:t>
      </w:r>
    </w:p>
    <w:p w14:paraId="0F023B90" w14:textId="3FE2E0E1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Hilti Chile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63B3C732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</w:p>
    <w:p w14:paraId="02EDB8BD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xplained equipment operation, maintenance details, and general applications.</w:t>
      </w:r>
    </w:p>
    <w:p w14:paraId="74D4C987" w14:textId="77777777" w:rsidR="002271EF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monstration of products for the VIP customer of the stores.</w:t>
      </w:r>
    </w:p>
    <w:p w14:paraId="224439F5" w14:textId="77777777" w:rsidR="00EB2CE8" w:rsidRPr="000D6B66" w:rsidRDefault="002271EF" w:rsidP="000A1805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pt" w:line="13.80pt" w:lineRule="auto"/>
        <w:ind w:start="28.40pt" w:hanging="14.20pt"/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mplementation of two new stores, coordinating the logistic team, layout stores, product stock</w:t>
      </w:r>
      <w:r w:rsidR="000D6B66">
        <w:rPr>
          <w:rFonts w:ascii="Arial" w:hAnsi="Arial" w:cs="Arial"/>
          <w:sz w:val="21"/>
          <w:szCs w:val="21"/>
        </w:rPr>
        <w:t>.</w:t>
      </w:r>
    </w:p>
    <w:p w14:paraId="2E70246D" w14:textId="77777777" w:rsidR="0034709B" w:rsidRDefault="0034709B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000000" w:themeColor="text1"/>
          <w:sz w:val="21"/>
          <w:szCs w:val="21"/>
        </w:rPr>
      </w:pPr>
    </w:p>
    <w:p w14:paraId="1F323AD2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</w:t>
      </w:r>
      <w:r>
        <w:rPr>
          <w:rFonts w:ascii="Arial" w:hAnsi="Arial" w:cs="Arial"/>
          <w:sz w:val="21"/>
          <w:szCs w:val="21"/>
        </w:rPr>
        <w:tab/>
        <w:t>2011 - 2013</w:t>
      </w:r>
    </w:p>
    <w:p w14:paraId="6507603B" w14:textId="2DADE596" w:rsidR="00A17D93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666666"/>
          <w:sz w:val="21"/>
          <w:szCs w:val="21"/>
        </w:rPr>
      </w:pPr>
      <w:r>
        <w:rPr>
          <w:rFonts w:ascii="Arial" w:hAnsi="Arial" w:cs="Arial"/>
          <w:color w:val="666666"/>
          <w:sz w:val="21"/>
          <w:szCs w:val="21"/>
        </w:rPr>
        <w:t xml:space="preserve">ISESA SA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</w:p>
    <w:p w14:paraId="67039E62" w14:textId="77777777" w:rsidR="00EB2CE8" w:rsidRPr="00EB2CE8" w:rsidRDefault="00EB2CE8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color w:val="666666"/>
          <w:sz w:val="21"/>
          <w:szCs w:val="21"/>
        </w:rPr>
      </w:pPr>
    </w:p>
    <w:p w14:paraId="10E00579" w14:textId="4BB64F7A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</w:t>
      </w:r>
      <w:r w:rsidR="00D365FA">
        <w:rPr>
          <w:rFonts w:ascii="Arial" w:hAnsi="Arial" w:cs="Arial"/>
          <w:b/>
          <w:bCs/>
          <w:color w:val="000000" w:themeColor="text1"/>
          <w:sz w:val="21"/>
          <w:szCs w:val="21"/>
        </w:rPr>
        <w:t>n</w:t>
      </w:r>
      <w:r>
        <w:rPr>
          <w:rFonts w:ascii="Arial" w:hAnsi="Arial" w:cs="Arial"/>
          <w:sz w:val="21"/>
          <w:szCs w:val="21"/>
        </w:rPr>
        <w:tab/>
        <w:t>2010 - 2011</w:t>
      </w:r>
    </w:p>
    <w:p w14:paraId="7D3EADB3" w14:textId="19A0DFCC" w:rsidR="002271EF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color w:val="666666"/>
          <w:sz w:val="21"/>
          <w:szCs w:val="21"/>
        </w:rPr>
        <w:t>Einhell</w:t>
      </w:r>
      <w:proofErr w:type="spellEnd"/>
      <w:r>
        <w:rPr>
          <w:rFonts w:ascii="Arial" w:hAnsi="Arial" w:cs="Arial"/>
          <w:color w:val="666666"/>
          <w:sz w:val="21"/>
          <w:szCs w:val="21"/>
        </w:rPr>
        <w:t xml:space="preserve"> Chile</w:t>
      </w:r>
      <w:r w:rsidR="00D365FA">
        <w:rPr>
          <w:rFonts w:ascii="Arial" w:hAnsi="Arial" w:cs="Arial"/>
          <w:sz w:val="21"/>
          <w:szCs w:val="21"/>
        </w:rPr>
        <w:t xml:space="preserve"> – Santiago, Chile</w:t>
      </w:r>
    </w:p>
    <w:p w14:paraId="689A9573" w14:textId="77777777" w:rsidR="00A17D93" w:rsidRDefault="00A17D93" w:rsidP="00A17D93">
      <w:pPr>
        <w:widowControl w:val="0"/>
        <w:autoSpaceDE w:val="0"/>
        <w:autoSpaceDN w:val="0"/>
        <w:adjustRightInd w:val="0"/>
        <w:spacing w:after="0pt" w:line="13.80pt" w:lineRule="auto"/>
        <w:rPr>
          <w:rFonts w:ascii="Arial" w:hAnsi="Arial" w:cs="Arial"/>
          <w:sz w:val="21"/>
          <w:szCs w:val="21"/>
        </w:rPr>
      </w:pPr>
    </w:p>
    <w:p w14:paraId="0D644C80" w14:textId="77777777" w:rsidR="002271EF" w:rsidRDefault="002271EF">
      <w:pPr>
        <w:widowControl w:val="0"/>
        <w:tabs>
          <w:tab w:val="end" w:pos="454.40pt"/>
        </w:tabs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r w:rsidRPr="0029646D">
        <w:rPr>
          <w:rFonts w:ascii="Arial" w:hAnsi="Arial" w:cs="Arial"/>
          <w:b/>
          <w:bCs/>
          <w:color w:val="000000" w:themeColor="text1"/>
          <w:sz w:val="21"/>
          <w:szCs w:val="21"/>
        </w:rPr>
        <w:t>Salesman hardware store</w:t>
      </w:r>
      <w:r>
        <w:rPr>
          <w:rFonts w:ascii="Arial" w:hAnsi="Arial" w:cs="Arial"/>
          <w:sz w:val="21"/>
          <w:szCs w:val="21"/>
        </w:rPr>
        <w:tab/>
        <w:t>2009 - 2010</w:t>
      </w:r>
    </w:p>
    <w:p w14:paraId="5BD7774E" w14:textId="4BF60E1C" w:rsidR="00A17D93" w:rsidRDefault="002271EF" w:rsidP="00EB2CE8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1"/>
          <w:szCs w:val="21"/>
        </w:rPr>
      </w:pPr>
      <w:proofErr w:type="spellStart"/>
      <w:r>
        <w:rPr>
          <w:rFonts w:ascii="Arial" w:hAnsi="Arial" w:cs="Arial"/>
          <w:color w:val="666666"/>
          <w:sz w:val="21"/>
          <w:szCs w:val="21"/>
        </w:rPr>
        <w:t>Cencosud</w:t>
      </w:r>
      <w:proofErr w:type="spellEnd"/>
      <w:r>
        <w:rPr>
          <w:rFonts w:ascii="Arial" w:hAnsi="Arial" w:cs="Arial"/>
          <w:color w:val="666666"/>
          <w:sz w:val="21"/>
          <w:szCs w:val="21"/>
        </w:rPr>
        <w:t xml:space="preserve"> S.A. (Easy) </w:t>
      </w:r>
      <w:r w:rsidR="00D365FA">
        <w:rPr>
          <w:rFonts w:ascii="Arial" w:hAnsi="Arial" w:cs="Arial"/>
          <w:color w:val="666666"/>
          <w:sz w:val="21"/>
          <w:szCs w:val="21"/>
        </w:rPr>
        <w:t>-</w:t>
      </w:r>
      <w:r>
        <w:rPr>
          <w:rFonts w:ascii="Arial" w:hAnsi="Arial" w:cs="Arial"/>
          <w:color w:val="666666"/>
          <w:sz w:val="21"/>
          <w:szCs w:val="21"/>
        </w:rPr>
        <w:t xml:space="preserve"> Santiago, Chile</w:t>
      </w:r>
      <w:r>
        <w:rPr>
          <w:rFonts w:ascii="Arial" w:hAnsi="Arial" w:cs="Arial"/>
          <w:sz w:val="21"/>
          <w:szCs w:val="21"/>
        </w:rPr>
        <w:tab/>
      </w:r>
    </w:p>
    <w:p w14:paraId="7408DD00" w14:textId="77777777" w:rsidR="002271EF" w:rsidRDefault="002271EF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sz w:val="24"/>
          <w:szCs w:val="24"/>
        </w:rPr>
      </w:pPr>
    </w:p>
    <w:p w14:paraId="131337E6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63541F6F" w14:textId="77777777" w:rsidR="0034709B" w:rsidRDefault="0034709B">
      <w:pPr>
        <w:widowControl w:val="0"/>
        <w:autoSpaceDE w:val="0"/>
        <w:autoSpaceDN w:val="0"/>
        <w:adjustRightInd w:val="0"/>
        <w:spacing w:after="0pt" w:line="12pt" w:lineRule="auto"/>
        <w:rPr>
          <w:rFonts w:ascii="Arial" w:hAnsi="Arial" w:cs="Arial"/>
          <w:b/>
          <w:bCs/>
          <w:color w:val="2C446F"/>
          <w:sz w:val="24"/>
          <w:szCs w:val="24"/>
        </w:rPr>
      </w:pPr>
    </w:p>
    <w:p w14:paraId="2D46DDF6" w14:textId="77777777" w:rsidR="00FE3BCD" w:rsidRPr="00B5087F" w:rsidRDefault="00966BEA" w:rsidP="00A26C40">
      <w:pPr>
        <w:pStyle w:val="BodyText"/>
        <w:spacing w:line="12.05pt" w:lineRule="exact"/>
        <w:ind w:start="5pt"/>
        <w:jc w:val="center"/>
        <w:rPr>
          <w:color w:val="666666"/>
        </w:rPr>
      </w:pPr>
      <w:r w:rsidRPr="00B5087F">
        <w:rPr>
          <w:color w:val="666666"/>
        </w:rPr>
        <w:t>References Available Upon Request</w:t>
      </w:r>
      <w:r w:rsidR="00A26C40">
        <w:rPr>
          <w:color w:val="666666"/>
        </w:rPr>
        <w:t>.</w:t>
      </w:r>
    </w:p>
    <w:sectPr w:rsidR="00FE3BCD" w:rsidRPr="00B5087F">
      <w:pgSz w:w="612pt" w:h="792pt"/>
      <w:pgMar w:top="43.65pt" w:right="72pt" w:bottom="72pt" w:left="72pt" w:header="36pt" w:footer="36pt" w:gutter="0pt"/>
      <w:cols w:space="36pt"/>
      <w:noEndnote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25AB5CB4" w14:textId="77777777" w:rsidR="000870A7" w:rsidRDefault="000870A7" w:rsidP="00EF3199">
      <w:pPr>
        <w:spacing w:after="0pt" w:line="12pt" w:lineRule="auto"/>
      </w:pPr>
      <w:r>
        <w:separator/>
      </w:r>
    </w:p>
  </w:endnote>
  <w:endnote w:type="continuationSeparator" w:id="0">
    <w:p w14:paraId="16F5AA0E" w14:textId="77777777" w:rsidR="000870A7" w:rsidRDefault="000870A7" w:rsidP="00EF3199">
      <w:pPr>
        <w:spacing w:after="0pt" w:line="12pt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7D5C26A2" w14:textId="77777777" w:rsidR="000870A7" w:rsidRDefault="000870A7" w:rsidP="00EF3199">
      <w:pPr>
        <w:spacing w:after="0pt" w:line="12pt" w:lineRule="auto"/>
      </w:pPr>
      <w:r>
        <w:separator/>
      </w:r>
    </w:p>
  </w:footnote>
  <w:footnote w:type="continuationSeparator" w:id="0">
    <w:p w14:paraId="4DA8A18F" w14:textId="77777777" w:rsidR="000870A7" w:rsidRDefault="000870A7" w:rsidP="00EF3199">
      <w:pPr>
        <w:spacing w:after="0pt" w:line="12pt" w:lineRule="auto"/>
      </w:pPr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numPicBullet w:numPicBulletId="0">
    <mc:AlternateContent>
      <mc:Choice Requires="v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114" type="#_x0000_t75" alt="@ with solid fill" style="width:12pt;height:12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" o:bullet="t">
            <v:imagedata r:id="rId1" o:title="" croptop="-4981f" cropbottom="-3670f" cropleft="-5188f" cropright="-6554f"/>
          </v:shape>
        </w:pict>
      </mc:Choice>
      <mc:Fallback>
        <w:drawing>
          <wp:inline distT="0" distB="0" distL="0" distR="0" wp14:anchorId="627D123C" wp14:editId="237FE96D">
            <wp:extent cx="152400" cy="152400"/>
            <wp:effectExtent l="0" t="0" r="0" b="0"/>
            <wp:docPr id="90" name="Picture 1" descr="@ with solid fill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90" descr="@ with solid fill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.916%" t="-7.6%" r="-10.001%" b="-5.6%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id="_x0000_i1115" type="#_x0000_t75" alt="A picture containing black, darkness&#10;&#10;Description automatically generated" style="width:384pt;height:384pt;visibility:visible;mso-wrap-style:square" o:bullet="t">
            <v:imagedata r:id="rId3" o:title="A picture containing black, darkness&#10;&#10;Description automatically generated"/>
          </v:shape>
        </w:pict>
      </mc:Choice>
      <mc:Fallback>
        <w:drawing>
          <wp:inline distT="0" distB="0" distL="0" distR="0" wp14:anchorId="3DDCBBF5" wp14:editId="008F49B7">
            <wp:extent cx="4876800" cy="4876800"/>
            <wp:effectExtent l="0" t="0" r="0" b="0"/>
            <wp:docPr id="91" name="Picture 1" descr="A picture containing black, darkness&#10;&#10;Description automatically generated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91" descr="A picture containing black, darknes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2">
    <mc:AlternateContent>
      <mc:Choice Requires="v">
        <w:pict>
          <v:shape id="_x0000_i1116" type="#_x0000_t75" style="width:48pt;height:48pt;visibility:visible;mso-wrap-style:square" o:bullet="t">
            <v:imagedata r:id="rId5" o:title=""/>
          </v:shape>
        </w:pict>
      </mc:Choice>
      <mc:Fallback>
        <w:drawing>
          <wp:inline distT="0" distB="0" distL="0" distR="0" wp14:anchorId="187FFC30" wp14:editId="2F02156D">
            <wp:extent cx="609600" cy="609600"/>
            <wp:effectExtent l="0" t="0" r="0" b="0"/>
            <wp:docPr id="92" name="Picture 1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9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3">
    <mc:AlternateContent>
      <mc:Choice Requires="v">
        <w:pict>
          <v:shape id="_x0000_i1117" type="#_x0000_t75" alt="@ with solid fill" style="width:1in;height:1in;visibility:visible;mso-wrap-style:square" o:bullet="t">
            <v:imagedata r:id="rId7" o:title="@ with solid fill"/>
          </v:shape>
        </w:pict>
      </mc:Choice>
      <mc:Fallback>
        <w:drawing>
          <wp:inline distT="0" distB="0" distL="0" distR="0" wp14:anchorId="0018F741" wp14:editId="1A78CE6F">
            <wp:extent cx="914400" cy="914400"/>
            <wp:effectExtent l="0" t="0" r="0" b="0"/>
            <wp:docPr id="93" name="Picture 1" descr="@ with solid fill"/>
            <wp:cNvGraphicFramePr>
              <a:graphicFrameLocks xmlns:a="http://purl.oclc.org/ooxml/drawingml/main" noChangeAspect="1"/>
            </wp:cNvGraphicFramePr>
            <a:graphic xmlns:a="http://purl.oclc.org/ooxml/drawingml/main">
              <a:graphicData uri="http://purl.oclc.org/ooxml/drawingml/picture">
                <pic:pic xmlns:pic="http://purl.oclc.org/ooxml/drawingml/picture">
                  <pic:nvPicPr>
                    <pic:cNvPr id="0" name="Picture 93" descr="@ with solid fill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FFFFFFFE"/>
    <w:multiLevelType w:val="singleLevel"/>
    <w:tmpl w:val="FFFFFFFF"/>
    <w:lvl w:ilvl="0">
      <w:numFmt w:val="bullet"/>
      <w:lvlText w:val="*"/>
      <w:lvlJc w:val="start"/>
    </w:lvl>
  </w:abstractNum>
  <w:abstractNum w:abstractNumId="1" w15:restartNumberingAfterBreak="0">
    <w:nsid w:val="1FBE7ACA"/>
    <w:multiLevelType w:val="hybridMultilevel"/>
    <w:tmpl w:val="BB8EE0B8"/>
    <w:lvl w:ilvl="0" w:tplc="7E02B95A">
      <w:start w:val="1"/>
      <w:numFmt w:val="bullet"/>
      <w:lvlText w:val=""/>
      <w:lvlPicBulletId w:val="1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4D065494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3BB02892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EAAEC50A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AE5C72D0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35B27D78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DEB2EEC8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18306050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3F4A747E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2" w15:restartNumberingAfterBreak="0">
    <w:nsid w:val="21AF7C57"/>
    <w:multiLevelType w:val="hybridMultilevel"/>
    <w:tmpl w:val="FFFFFFFF"/>
    <w:lvl w:ilvl="0" w:tplc="10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3" w15:restartNumberingAfterBreak="0">
    <w:nsid w:val="60AE4068"/>
    <w:multiLevelType w:val="hybridMultilevel"/>
    <w:tmpl w:val="FFFFFFFF"/>
    <w:lvl w:ilvl="0" w:tplc="9C68B21E">
      <w:start w:val="1"/>
      <w:numFmt w:val="bullet"/>
      <w:lvlText w:val=""/>
      <w:lvlPicBulletId w:val="0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B4F2598C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E87EBC92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BB543DA2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FE64FD78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95AC56E8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597A0C40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345881BC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79B8EAC2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4" w15:restartNumberingAfterBreak="0">
    <w:nsid w:val="70036A51"/>
    <w:multiLevelType w:val="hybridMultilevel"/>
    <w:tmpl w:val="F9B4FA14"/>
    <w:lvl w:ilvl="0" w:tplc="8A14A590">
      <w:start w:val="1"/>
      <w:numFmt w:val="bullet"/>
      <w:lvlText w:val=""/>
      <w:lvlPicBulletId w:val="2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F3222516" w:tentative="1">
      <w:start w:val="1"/>
      <w:numFmt w:val="bullet"/>
      <w:lvlText w:val=""/>
      <w:lvlJc w:val="start"/>
      <w:pPr>
        <w:tabs>
          <w:tab w:val="num" w:pos="72pt"/>
        </w:tabs>
        <w:ind w:start="72pt" w:hanging="18pt"/>
      </w:pPr>
      <w:rPr>
        <w:rFonts w:ascii="Symbol" w:hAnsi="Symbol" w:hint="default"/>
      </w:rPr>
    </w:lvl>
    <w:lvl w:ilvl="2" w:tplc="0310DF68" w:tentative="1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160ACE1A" w:tentative="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73F029A4" w:tentative="1">
      <w:start w:val="1"/>
      <w:numFmt w:val="bullet"/>
      <w:lvlText w:val=""/>
      <w:lvlJc w:val="start"/>
      <w:pPr>
        <w:tabs>
          <w:tab w:val="num" w:pos="180pt"/>
        </w:tabs>
        <w:ind w:start="180pt" w:hanging="18pt"/>
      </w:pPr>
      <w:rPr>
        <w:rFonts w:ascii="Symbol" w:hAnsi="Symbol" w:hint="default"/>
      </w:rPr>
    </w:lvl>
    <w:lvl w:ilvl="5" w:tplc="CF58EA14" w:tentative="1">
      <w:start w:val="1"/>
      <w:numFmt w:val="bullet"/>
      <w:lvlText w:val=""/>
      <w:lvlJc w:val="start"/>
      <w:pPr>
        <w:tabs>
          <w:tab w:val="num" w:pos="216pt"/>
        </w:tabs>
        <w:ind w:start="216pt" w:hanging="18pt"/>
      </w:pPr>
      <w:rPr>
        <w:rFonts w:ascii="Symbol" w:hAnsi="Symbol" w:hint="default"/>
      </w:rPr>
    </w:lvl>
    <w:lvl w:ilvl="6" w:tplc="86501A0C" w:tentative="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9CC6ECB2" w:tentative="1">
      <w:start w:val="1"/>
      <w:numFmt w:val="bullet"/>
      <w:lvlText w:val=""/>
      <w:lvlJc w:val="start"/>
      <w:pPr>
        <w:tabs>
          <w:tab w:val="num" w:pos="288pt"/>
        </w:tabs>
        <w:ind w:start="288pt" w:hanging="18pt"/>
      </w:pPr>
      <w:rPr>
        <w:rFonts w:ascii="Symbol" w:hAnsi="Symbol" w:hint="default"/>
      </w:rPr>
    </w:lvl>
    <w:lvl w:ilvl="8" w:tplc="0FBAAA26" w:tentative="1">
      <w:start w:val="1"/>
      <w:numFmt w:val="bullet"/>
      <w:lvlText w:val=""/>
      <w:lvlJc w:val="start"/>
      <w:pPr>
        <w:tabs>
          <w:tab w:val="num" w:pos="324pt"/>
        </w:tabs>
        <w:ind w:start="324pt" w:hanging="18pt"/>
      </w:pPr>
      <w:rPr>
        <w:rFonts w:ascii="Symbol" w:hAnsi="Symbol" w:hint="default"/>
      </w:rPr>
    </w:lvl>
  </w:abstractNum>
  <w:abstractNum w:abstractNumId="5" w15:restartNumberingAfterBreak="0">
    <w:nsid w:val="7CD41931"/>
    <w:multiLevelType w:val="hybridMultilevel"/>
    <w:tmpl w:val="FFFFFFFF"/>
    <w:lvl w:ilvl="0" w:tplc="10090001">
      <w:start w:val="1"/>
      <w:numFmt w:val="bullet"/>
      <w:lvlText w:val=""/>
      <w:lvlJc w:val="start"/>
      <w:pPr>
        <w:ind w:start="18pt" w:hanging="18pt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start"/>
      <w:pPr>
        <w:ind w:start="54pt" w:hanging="18pt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start"/>
      <w:pPr>
        <w:ind w:start="90pt" w:hanging="18pt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start"/>
      <w:pPr>
        <w:ind w:start="126pt" w:hanging="18pt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start"/>
      <w:pPr>
        <w:ind w:start="162pt" w:hanging="18pt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start"/>
      <w:pPr>
        <w:ind w:start="198pt" w:hanging="18pt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start"/>
      <w:pPr>
        <w:ind w:start="234pt" w:hanging="18pt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start"/>
      <w:pPr>
        <w:ind w:start="270pt" w:hanging="18pt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start"/>
      <w:pPr>
        <w:ind w:start="306pt" w:hanging="18pt"/>
      </w:pPr>
      <w:rPr>
        <w:rFonts w:ascii="Wingdings" w:hAnsi="Wingdings" w:hint="default"/>
      </w:rPr>
    </w:lvl>
  </w:abstractNum>
  <w:num w:numId="1" w16cid:durableId="1389454635">
    <w:abstractNumId w:val="0"/>
    <w:lvlOverride w:ilvl="0">
      <w:lvl w:ilvl="0">
        <w:numFmt w:val="bullet"/>
        <w:lvlText w:val="•"/>
        <w:lvlJc w:val="start"/>
        <w:rPr>
          <w:rFonts w:ascii="Arial" w:hAnsi="Arial" w:hint="default"/>
        </w:rPr>
      </w:lvl>
    </w:lvlOverride>
  </w:num>
  <w:num w:numId="2" w16cid:durableId="2126384020">
    <w:abstractNumId w:val="5"/>
  </w:num>
  <w:num w:numId="3" w16cid:durableId="1771513379">
    <w:abstractNumId w:val="2"/>
  </w:num>
  <w:num w:numId="4" w16cid:durableId="1498956841">
    <w:abstractNumId w:val="3"/>
  </w:num>
  <w:num w:numId="5" w16cid:durableId="1001085689">
    <w:abstractNumId w:val="1"/>
  </w:num>
  <w:num w:numId="6" w16cid:durableId="2871315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embedSystemFonts/>
  <w:bordersDoNotSurroundHeader/>
  <w:bordersDoNotSurroundFooter/>
  <w:proofState w:spelling="clean" w:grammar="clean"/>
  <w:defaultTabStop w:val="36pt"/>
  <w:drawingGridHorizontalSpacing w:val="6pt"/>
  <w:drawingGridVerticalSpacing w:val="6pt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zW0NDcyAbJNTZV0lIJTi4sz8/NACgwNagFfNYbNLQAAAA=="/>
  </w:docVars>
  <w:rsids>
    <w:rsidRoot w:val="00A17D93"/>
    <w:rsid w:val="000870A7"/>
    <w:rsid w:val="000A1805"/>
    <w:rsid w:val="000B56F5"/>
    <w:rsid w:val="000D6B66"/>
    <w:rsid w:val="001459CE"/>
    <w:rsid w:val="00145A33"/>
    <w:rsid w:val="00177DA7"/>
    <w:rsid w:val="00186BD2"/>
    <w:rsid w:val="001B731F"/>
    <w:rsid w:val="001C00A3"/>
    <w:rsid w:val="001D596B"/>
    <w:rsid w:val="001F7312"/>
    <w:rsid w:val="002271EF"/>
    <w:rsid w:val="002538E9"/>
    <w:rsid w:val="00286AC9"/>
    <w:rsid w:val="00295EB2"/>
    <w:rsid w:val="0029646D"/>
    <w:rsid w:val="002F021F"/>
    <w:rsid w:val="0034709B"/>
    <w:rsid w:val="00347B94"/>
    <w:rsid w:val="00371DA4"/>
    <w:rsid w:val="00383F82"/>
    <w:rsid w:val="0039561A"/>
    <w:rsid w:val="003A7F4D"/>
    <w:rsid w:val="003D3B93"/>
    <w:rsid w:val="003D46C3"/>
    <w:rsid w:val="00456A54"/>
    <w:rsid w:val="004578ED"/>
    <w:rsid w:val="00492127"/>
    <w:rsid w:val="004A1C80"/>
    <w:rsid w:val="004D2C43"/>
    <w:rsid w:val="004F51DC"/>
    <w:rsid w:val="00543014"/>
    <w:rsid w:val="005600AE"/>
    <w:rsid w:val="00692413"/>
    <w:rsid w:val="0069296A"/>
    <w:rsid w:val="006C388F"/>
    <w:rsid w:val="006C3DC5"/>
    <w:rsid w:val="006D0A54"/>
    <w:rsid w:val="006E6C92"/>
    <w:rsid w:val="006F15F7"/>
    <w:rsid w:val="0073043D"/>
    <w:rsid w:val="00742171"/>
    <w:rsid w:val="00743F50"/>
    <w:rsid w:val="007771CB"/>
    <w:rsid w:val="00784448"/>
    <w:rsid w:val="007C04FF"/>
    <w:rsid w:val="007C4493"/>
    <w:rsid w:val="008B433A"/>
    <w:rsid w:val="008C6793"/>
    <w:rsid w:val="008E5BBF"/>
    <w:rsid w:val="00903FCB"/>
    <w:rsid w:val="00966BEA"/>
    <w:rsid w:val="009850F6"/>
    <w:rsid w:val="009D21EC"/>
    <w:rsid w:val="009D3A50"/>
    <w:rsid w:val="009E3375"/>
    <w:rsid w:val="00A15DAE"/>
    <w:rsid w:val="00A17D93"/>
    <w:rsid w:val="00A26C40"/>
    <w:rsid w:val="00A904C6"/>
    <w:rsid w:val="00AF12FC"/>
    <w:rsid w:val="00B23659"/>
    <w:rsid w:val="00B45BF7"/>
    <w:rsid w:val="00B5087F"/>
    <w:rsid w:val="00B97914"/>
    <w:rsid w:val="00BC7E54"/>
    <w:rsid w:val="00BE0151"/>
    <w:rsid w:val="00C0632D"/>
    <w:rsid w:val="00C568D1"/>
    <w:rsid w:val="00C75D88"/>
    <w:rsid w:val="00CB2E66"/>
    <w:rsid w:val="00D27D1A"/>
    <w:rsid w:val="00D365FA"/>
    <w:rsid w:val="00D77315"/>
    <w:rsid w:val="00D839D3"/>
    <w:rsid w:val="00DC57A8"/>
    <w:rsid w:val="00DD0139"/>
    <w:rsid w:val="00E365B5"/>
    <w:rsid w:val="00EB2CE8"/>
    <w:rsid w:val="00EC58EC"/>
    <w:rsid w:val="00EF3199"/>
    <w:rsid w:val="00F61A3C"/>
    <w:rsid w:val="00F6400B"/>
    <w:rsid w:val="00F97857"/>
    <w:rsid w:val="00FC68C7"/>
    <w:rsid w:val="00FD2A82"/>
    <w:rsid w:val="00FE3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7AC2E07A"/>
  <w14:defaultImageDpi w14:val="0"/>
  <w15:docId w15:val="{3BCF7969-4BB1-445C-9693-6F6CB42B734F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CA" w:eastAsia="en-CA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2C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7D93"/>
    <w:rPr>
      <w:rFonts w:cs="Times New Roman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7D93"/>
    <w:rPr>
      <w:rFonts w:cs="Times New Roman"/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A17D93"/>
    <w:pPr>
      <w:spacing w:after="0pt" w:line="12pt" w:lineRule="auto"/>
    </w:p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966BEA"/>
    <w:pPr>
      <w:widowControl w:val="0"/>
      <w:autoSpaceDE w:val="0"/>
      <w:autoSpaceDN w:val="0"/>
      <w:spacing w:after="0pt" w:line="12pt" w:lineRule="auto"/>
      <w:ind w:start="33.45pt"/>
    </w:pPr>
    <w:rPr>
      <w:rFonts w:ascii="Arial" w:hAnsi="Arial" w:cs="Arial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966BEA"/>
    <w:rPr>
      <w:rFonts w:ascii="Arial" w:hAnsi="Arial" w:cs="Arial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EF3199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3199"/>
  </w:style>
  <w:style w:type="paragraph" w:styleId="Footer">
    <w:name w:val="footer"/>
    <w:basedOn w:val="Normal"/>
    <w:link w:val="FooterChar"/>
    <w:uiPriority w:val="99"/>
    <w:unhideWhenUsed/>
    <w:rsid w:val="00EF3199"/>
    <w:pPr>
      <w:tabs>
        <w:tab w:val="center" w:pos="234pt"/>
        <w:tab w:val="end" w:pos="468pt"/>
      </w:tabs>
      <w:spacing w:after="0pt" w:line="12pt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3199"/>
  </w:style>
  <w:style w:type="paragraph" w:styleId="ListParagraph">
    <w:name w:val="List Paragraph"/>
    <w:basedOn w:val="Normal"/>
    <w:uiPriority w:val="34"/>
    <w:qFormat/>
    <w:rsid w:val="00D27D1A"/>
    <w:pPr>
      <w:ind w:start="36pt"/>
      <w:contextualSpacing/>
    </w:p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image" Target="media/image9.png"/><Relationship Id="rId13" Type="http://purl.oclc.org/ooxml/officeDocument/relationships/hyperlink" Target="https://github.com/nicolasmartinezkeidong" TargetMode="External"/><Relationship Id="rId18" Type="http://purl.oclc.org/ooxml/officeDocument/relationships/hyperlink" Target="https://learn.microsoft.com/enca/users/nicolasmartinezkeidong/" TargetMode="External"/><Relationship Id="rId3" Type="http://purl.oclc.org/ooxml/officeDocument/relationships/settings" Target="settings.xml"/><Relationship Id="rId7" Type="http://purl.oclc.org/ooxml/officeDocument/relationships/hyperlink" Target="https://nicolasmartinezkeidong.github.io/docs/index.html" TargetMode="External"/><Relationship Id="rId12" Type="http://purl.oclc.org/ooxml/officeDocument/relationships/image" Target="media/image6.png"/><Relationship Id="rId17" Type="http://purl.oclc.org/ooxml/officeDocument/relationships/image" Target="media/image11.png"/><Relationship Id="rId2" Type="http://purl.oclc.org/ooxml/officeDocument/relationships/styles" Target="styles.xml"/><Relationship Id="rId16" Type="http://purl.oclc.org/ooxml/officeDocument/relationships/hyperlink" Target="https://www.linkedin.com/in/nicolasmartinezkeidong/" TargetMode="External"/><Relationship Id="rId20" Type="http://purl.oclc.org/ooxml/officeDocument/relationships/theme" Target="theme/theme1.xml"/><Relationship Id="rId1" Type="http://purl.oclc.org/ooxml/officeDocument/relationships/numbering" Target="numbering.xml"/><Relationship Id="rId6" Type="http://purl.oclc.org/ooxml/officeDocument/relationships/endnotes" Target="endnotes.xml"/><Relationship Id="rId11" Type="http://purl.oclc.org/ooxml/officeDocument/relationships/image" Target="media/image5.png"/><Relationship Id="rId5" Type="http://purl.oclc.org/ooxml/officeDocument/relationships/footnotes" Target="footnotes.xml"/><Relationship Id="rId15" Type="http://purl.oclc.org/ooxml/officeDocument/relationships/hyperlink" Target="mailto:nicolasmartinezkeidong@outlook.com" TargetMode="External"/><Relationship Id="rId10" Type="http://purl.oclc.org/ooxml/officeDocument/relationships/image" Target="media/image10.png"/><Relationship Id="rId19" Type="http://purl.oclc.org/ooxml/officeDocument/relationships/fontTable" Target="fontTable.xml"/><Relationship Id="rId4" Type="http://purl.oclc.org/ooxml/officeDocument/relationships/webSettings" Target="webSettings.xml"/><Relationship Id="rId9" Type="http://purl.oclc.org/ooxml/officeDocument/relationships/image" Target="media/image4.png"/><Relationship Id="rId14" Type="http://purl.oclc.org/ooxml/officeDocument/relationships/image" Target="media/image8.png"/></Relationships>
</file>

<file path=word/_rels/numbering.xml.rels><?xml version="1.0" encoding="UTF-8" standalone="yes"?>
<Relationships xmlns="http://schemas.openxmlformats.org/package/2006/relationships"><Relationship Id="rId8" Type="http://purl.oclc.org/ooxml/officeDocument/relationships/image" Target="media/image8.png"/><Relationship Id="rId3" Type="http://purl.oclc.org/ooxml/officeDocument/relationships/image" Target="media/image3.png"/><Relationship Id="rId7" Type="http://purl.oclc.org/ooxml/officeDocument/relationships/image" Target="media/image7.png"/><Relationship Id="rId2" Type="http://purl.oclc.org/ooxml/officeDocument/relationships/image" Target="media/image2.png"/><Relationship Id="rId1" Type="http://purl.oclc.org/ooxml/officeDocument/relationships/image" Target="media/image1.png"/><Relationship Id="rId6" Type="http://purl.oclc.org/ooxml/officeDocument/relationships/image" Target="media/image6.png"/><Relationship Id="rId5" Type="http://purl.oclc.org/ooxml/officeDocument/relationships/image" Target="media/image5.png"/><Relationship Id="rId4" Type="http://purl.oclc.org/ooxml/officeDocument/relationships/image" Target="media/image4.png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purl.oclc.org/ooxml/officeDocument/extendedProperties" xmlns:vt="http://purl.oclc.org/ooxml/officeDocument/docPropsVTypes">
  <Template>Normal.dotm</Template>
  <TotalTime>122</TotalTime>
  <Pages>3</Pages>
  <Words>739</Words>
  <Characters>421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Ignacio Martinez Keidong</dc:creator>
  <cp:keywords/>
  <dc:description/>
  <cp:lastModifiedBy>Nicolas Ignacio Martinez Keidong</cp:lastModifiedBy>
  <cp:revision>12</cp:revision>
  <cp:lastPrinted>2023-07-03T16:35:00Z</cp:lastPrinted>
  <dcterms:created xsi:type="dcterms:W3CDTF">2023-06-30T20:16:00Z</dcterms:created>
  <dcterms:modified xsi:type="dcterms:W3CDTF">2023-07-03T17:43:00Z</dcterms:modified>
</cp:coreProperties>
</file>